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gyar-hungarian"/>
      <w:r>
        <w:t xml:space="preserve">Magyar</w:t>
      </w:r>
      <w:r>
        <w:t xml:space="preserve"> </w:t>
      </w:r>
      <w:r>
        <w:t xml:space="preserve">/ Hungari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8Z</dcterms:created>
  <dcterms:modified xsi:type="dcterms:W3CDTF">2019-11-04T20:15:38Z</dcterms:modified>
</cp:coreProperties>
</file>